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in</w:t>
      </w:r>
      <w:r>
        <w:t xml:space="preserve"> </w:t>
      </w:r>
      <w:r>
        <w:t xml:space="preserve">New</w:t>
      </w:r>
      <w:r>
        <w:t xml:space="preserve"> </w:t>
      </w:r>
      <w:r>
        <w:t xml:space="preserve">York</w:t>
      </w:r>
      <w:r>
        <w:t xml:space="preserve"> </w:t>
      </w:r>
      <w:r>
        <w:t xml:space="preserve">City</w:t>
      </w:r>
    </w:p>
    <w:bookmarkStart w:id="20" w:name="X506a10b4e502cebb4d8110b7355c83e8f79bee4"/>
    <w:p>
      <w:pPr>
        <w:pStyle w:val="Heading1"/>
      </w:pPr>
      <w:r>
        <w:t xml:space="preserve">Internship Application Letter for Ophthalmology</w:t>
      </w:r>
    </w:p>
    <w:p>
      <w:pPr>
        <w:pStyle w:val="FirstParagraph"/>
      </w:pPr>
      <w:r>
        <w:t xml:space="preserve">Submitted to Leading Ophthalmology Programs Across the United States, Specifically New York City</w:t>
      </w:r>
    </w:p>
    <w:bookmarkEnd w:id="20"/>
    <w:p>
      <w:pPr>
        <w:pStyle w:val="BodyText"/>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Committee</w:t>
      </w:r>
      <w:r>
        <w:br/>
      </w:r>
      <w:r>
        <w:t xml:space="preserve">Department of Ophthalmology</w:t>
      </w:r>
      <w:r>
        <w:br/>
      </w:r>
      <w:r>
        <w:t xml:space="preserve">[Hospital/Institution Name - e.g., NYU Langone Health, Mount Sinai Hospital, New York Eye &amp; Ear Infirmary]</w:t>
      </w:r>
      <w:r>
        <w:br/>
      </w:r>
      <w:r>
        <w:t xml:space="preserve">100 Gold Street</w:t>
      </w:r>
      <w:r>
        <w:br/>
      </w:r>
      <w:r>
        <w:t xml:space="preserve">New York, NY 10038</w:t>
      </w:r>
    </w:p>
    <w:p>
      <w:pPr>
        <w:pStyle w:val="BodyText"/>
      </w:pPr>
      <w:r>
        <w:t xml:space="preserve">Dear Hiring Committee,</w:t>
      </w:r>
    </w:p>
    <w:p>
      <w:pPr>
        <w:pStyle w:val="BodyText"/>
      </w:pPr>
      <w:r>
        <w:t xml:space="preserve">With profound enthusiasm and a meticulously cultivated foundation in clinical ophthalmology, I am submitting my formal Internship Application Letter for the Ophthalmology Residency Preparatory Internship Program at your esteemed institution in New York City. As an aspiring physician deeply committed to specializing in the intricate field of eye care within the vibrant, diverse healthcare landscape of the United States, I have long admired your department's pioneering research, exceptional patient care standards, and unwavering dedication to advancing ophthalmic medicine specifically for the unique needs of New York City residents.</w:t>
      </w:r>
    </w:p>
    <w:p>
      <w:pPr>
        <w:pStyle w:val="BodyText"/>
      </w:pPr>
      <w:r>
        <w:t xml:space="preserve">My academic journey at [Your Medical School Name] has been rigorously focused on developing both the technical proficiency and compassionate approach essential for modern ophthalmology. I completed my core clinical rotations with distinction, including a two-month intensive externship at Harlem Hospital Center, where I observed and assisted in managing complex cases of diabetic retinopathy, glaucoma progression, and age-related macular degeneration within one of NYC's most medically underserved communities. Witnessing the profound impact of accessible eye care on patient outcomes—particularly how timely interventions prevented preventable blindness among elderly patients with limited health literacy—solidified my resolve to pursue a career as an Ophthalmologist serving the diverse population of New York City. This experience highlighted not only the technical demands but also the cultural competence required to provide effective ophthalmic care in a city as dynamic and heterogeneous as ours.</w:t>
      </w:r>
    </w:p>
    <w:p>
      <w:pPr>
        <w:pStyle w:val="BodyText"/>
      </w:pPr>
      <w:r>
        <w:t xml:space="preserve">During my clinical training, I actively sought opportunities to deepen my understanding of cutting-edge ophthalmology practices. I participated in a research project at [University/Institution], investigating the efficacy of telemedicine platforms for diabetic retinopathy screening across New York City boroughs—a study directly addressing a critical public health need identified by NYC Health + Hospitals. My findings, presented at the 2023 American Academy of Ophthalmology (AAO) Regional Meeting in Boston, reinforced my belief in technology's role in expanding access to care for urban populations. Furthermore, I achieved a top 10% ranking among peers in ophthalmic surgical simulations at our medical school's Advanced Vision Care Lab, mastering techniques such as cataract phacoemulsification and corneal suturing under expert mentorship.</w:t>
      </w:r>
    </w:p>
    <w:p>
      <w:pPr>
        <w:pStyle w:val="BodyText"/>
      </w:pPr>
      <w:r>
        <w:t xml:space="preserve">What draws me specifically to your Ophthalmology Department in New York City is its unparalleled integration of clinical excellence with community-focused initiatives. I am particularly inspired by [Institution Name]'s partnership with the NYC Health + Hospitals system to establish mobile eye clinics serving Staten Island and the Bronx, a model demonstrating how innovation can bridge gaps in care access for marginalized communities—a mission that resonates powerfully with my own professional ethos. Your department’s recent publications on personalized treatment protocols for geographic atrophy in AMD, alongside your commitment to training residents in advanced imaging modalities like OCT angiography, reflect the forward-thinking environment where I am eager to contribute and learn. I am keenly aware that working as an Ophthalmologist in New York City demands not only mastery of clinical skills but also an acute understanding of urban healthcare systems, socioeconomic barriers to care, and the necessity for culturally responsive communication—qualities your program explicitly cultivates.</w:t>
      </w:r>
    </w:p>
    <w:p>
      <w:pPr>
        <w:pStyle w:val="BodyText"/>
      </w:pPr>
      <w:r>
        <w:t xml:space="preserve">I have long recognized that a successful Ophthalmologist in the United States must thrive within complex institutional frameworks. My recent rotation at Bellevue Hospital Center immersed me in NYC’s high-volume emergency ophthalmology setting, where I assisted in managing acute trauma cases from street violence and industrial accidents—a reality of urban medicine demanding rapid decision-making under pressure. This experience taught me to balance urgency with meticulous attention to detail, a skill vital for the high-stakes environment of New York City's top-tier hospitals. I am equally committed to contributing meaningfully beyond the clinical setting, having volunteered with Vision USA’s "Sight for All" initiative, providing free vision screenings at community centers across Brooklyn and Queens—a program that directly addresses eye health disparities prevalent in underserved NYC neighborhoods.</w:t>
      </w:r>
    </w:p>
    <w:p>
      <w:pPr>
        <w:pStyle w:val="BodyText"/>
      </w:pPr>
      <w:r>
        <w:t xml:space="preserve">The significance of this Internship Application Letter extends beyond a simple submission. It represents my earnest commitment to joining the next generation of ophthalmic leaders who will serve the United States’ most populous city. I understand that New York City’s ophthalmology landscape is defined by its sheer diversity—patients from every cultural, linguistic, and socioeconomic background present unique challenges and opportunities. I am eager to learn from your faculty’s expertise in managing this complexity while contributing my own perspective as a clinician who has engaged with the city's healthcare fabric firsthand. My goal is not merely to become an Ophthalmologist but to become one who actively helps shape equitable eye care delivery systems within New York City.</w:t>
      </w:r>
    </w:p>
    <w:p>
      <w:pPr>
        <w:pStyle w:val="BodyText"/>
      </w:pPr>
      <w:r>
        <w:t xml:space="preserve">I am confident that my dedication, clinical experiences in NYC settings, and alignment with your department’s values make me a strong candidate for this critical internship. I have attached my CV for detailed review and welcome the opportunity to discuss how my skills can support [Institution Name]'s mission to provide world-class ophthalmic care across the United States—specifically within New York City's dynamic medical ecosystem. Thank you for considering my application; I am available at your earliest convenience for an interview and eagerly await the possibility of contributing to your renowned program.</w:t>
      </w:r>
    </w:p>
    <w:p>
      <w:pPr>
        <w:pStyle w:val="BodyText"/>
      </w:pPr>
      <w:r>
        <w:t xml:space="preserve">Sincerely,</w:t>
      </w:r>
      <w:r>
        <w:br/>
      </w:r>
      <w:r>
        <w:br/>
      </w:r>
      <w:r>
        <w:t xml:space="preserve">[Your Full Name]</w:t>
      </w:r>
      <w:r>
        <w:br/>
      </w:r>
      <w:r>
        <w:t xml:space="preserve">[Your Medical School Year - e.g., "Medical Student, Class of 20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y in New York City</dc:title>
  <dc:creator/>
  <dc:language>en</dc:language>
  <cp:keywords/>
  <dcterms:created xsi:type="dcterms:W3CDTF">2025-12-10T00:18:26Z</dcterms:created>
  <dcterms:modified xsi:type="dcterms:W3CDTF">2025-12-10T00:18:26Z</dcterms:modified>
</cp:coreProperties>
</file>

<file path=docProps/custom.xml><?xml version="1.0" encoding="utf-8"?>
<Properties xmlns="http://schemas.openxmlformats.org/officeDocument/2006/custom-properties" xmlns:vt="http://schemas.openxmlformats.org/officeDocument/2006/docPropsVTypes"/>
</file>